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1187C" w14:textId="1887BC39" w:rsidR="00A81E37" w:rsidRPr="00AB0A8D" w:rsidRDefault="00B70727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1. </w:t>
      </w:r>
      <w:r w:rsidR="00070623" w:rsidRPr="00AB0A8D">
        <w:rPr>
          <w:rFonts w:ascii="Helvetica" w:hAnsi="Helvetica" w:cs="Helvetica"/>
          <w:sz w:val="20"/>
          <w:lang w:val="lt-LT"/>
        </w:rPr>
        <w:t>Junginys, kurio bendroji formulė (I)</w:t>
      </w:r>
      <w:r w:rsidR="00A81E37" w:rsidRPr="00AB0A8D">
        <w:rPr>
          <w:rFonts w:ascii="Helvetica" w:hAnsi="Helvetica" w:cs="Helvetica"/>
          <w:sz w:val="20"/>
          <w:lang w:val="lt-LT"/>
        </w:rPr>
        <w:t>,</w:t>
      </w:r>
      <w:r w:rsidR="00070623" w:rsidRPr="00AB0A8D">
        <w:rPr>
          <w:rFonts w:ascii="Helvetica" w:hAnsi="Helvetica" w:cs="Helvetica"/>
          <w:sz w:val="20"/>
          <w:lang w:val="lt-LT"/>
        </w:rPr>
        <w:t xml:space="preserve"> arba </w:t>
      </w:r>
      <w:r w:rsidR="00A81E37" w:rsidRPr="00AB0A8D">
        <w:rPr>
          <w:rFonts w:ascii="Helvetica" w:hAnsi="Helvetica" w:cs="Helvetica"/>
          <w:sz w:val="20"/>
          <w:lang w:val="lt-LT"/>
        </w:rPr>
        <w:t>farmaciniu požiūriu priimtina jo druska</w:t>
      </w:r>
      <w:r w:rsidR="00070623" w:rsidRPr="00AB0A8D">
        <w:rPr>
          <w:rFonts w:ascii="Helvetica" w:hAnsi="Helvetica" w:cs="Helvetica"/>
          <w:sz w:val="20"/>
          <w:lang w:val="lt-LT"/>
        </w:rPr>
        <w:t xml:space="preserve"> </w:t>
      </w:r>
    </w:p>
    <w:p w14:paraId="4E567236" w14:textId="5B3556E1" w:rsidR="00A81E37" w:rsidRPr="00AB0A8D" w:rsidRDefault="00000000" w:rsidP="00AB0A8D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pict w14:anchorId="1987EC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4.25pt;height:113.25pt">
            <v:imagedata r:id="rId6" o:title=""/>
          </v:shape>
        </w:pict>
      </w:r>
    </w:p>
    <w:p w14:paraId="6604BDA0" w14:textId="77777777" w:rsidR="00A81E37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kur: </w:t>
      </w:r>
    </w:p>
    <w:p w14:paraId="3B098643" w14:textId="14505B82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∗ reiškia (</w:t>
      </w:r>
      <w:r w:rsidRPr="00AB0A8D">
        <w:rPr>
          <w:rFonts w:ascii="Helvetica" w:hAnsi="Helvetica" w:cs="Helvetica"/>
          <w:i/>
          <w:iCs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lang w:val="lt-LT"/>
        </w:rPr>
        <w:t>) arba (</w:t>
      </w:r>
      <w:r w:rsidRPr="00AB0A8D">
        <w:rPr>
          <w:rFonts w:ascii="Helvetica" w:hAnsi="Helvetica" w:cs="Helvetica"/>
          <w:i/>
          <w:iCs/>
          <w:sz w:val="20"/>
          <w:lang w:val="lt-LT"/>
        </w:rPr>
        <w:t>S</w:t>
      </w:r>
      <w:r w:rsidRPr="00AB0A8D">
        <w:rPr>
          <w:rFonts w:ascii="Helvetica" w:hAnsi="Helvetica" w:cs="Helvetica"/>
          <w:sz w:val="20"/>
          <w:lang w:val="lt-LT"/>
        </w:rPr>
        <w:t xml:space="preserve">)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stereoizomerą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arba bet k</w:t>
      </w:r>
      <w:r w:rsidR="00B04AD0" w:rsidRPr="00AB0A8D">
        <w:rPr>
          <w:rFonts w:ascii="Helvetica" w:hAnsi="Helvetica" w:cs="Helvetica"/>
          <w:sz w:val="20"/>
          <w:lang w:val="lt-LT"/>
        </w:rPr>
        <w:t>okį</w:t>
      </w:r>
      <w:r w:rsidRPr="00AB0A8D">
        <w:rPr>
          <w:rFonts w:ascii="Helvetica" w:hAnsi="Helvetica" w:cs="Helvetica"/>
          <w:sz w:val="20"/>
          <w:lang w:val="lt-LT"/>
        </w:rPr>
        <w:t xml:space="preserve"> jų mišinį;</w:t>
      </w:r>
    </w:p>
    <w:p w14:paraId="77707E52" w14:textId="2C623DF1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X yra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as iš grupės, susidedančios iš I, CN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e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alk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en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31AB02A8" w14:textId="09710240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O ir S;</w:t>
      </w:r>
    </w:p>
    <w:p w14:paraId="0891AC0B" w14:textId="46E1805F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e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cikloalk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5781E0A3" w14:textId="52AC0574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z reiškia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grupių skaičių ir yra sveikas skaičius, kurio </w:t>
      </w:r>
      <w:r w:rsidR="005E0949" w:rsidRPr="00AB0A8D">
        <w:rPr>
          <w:rFonts w:ascii="Helvetica" w:hAnsi="Helvetica" w:cs="Helvetica"/>
          <w:sz w:val="20"/>
          <w:lang w:val="lt-LT"/>
        </w:rPr>
        <w:t>vertė</w:t>
      </w:r>
      <w:r w:rsidRPr="00AB0A8D">
        <w:rPr>
          <w:rFonts w:ascii="Helvetica" w:hAnsi="Helvetica" w:cs="Helvetica"/>
          <w:sz w:val="20"/>
          <w:lang w:val="lt-LT"/>
        </w:rPr>
        <w:t xml:space="preserve"> yra 0, 1 arba 2;</w:t>
      </w:r>
    </w:p>
    <w:p w14:paraId="2C93A15C" w14:textId="5ED4C12F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as iš grupės, susidedančios iš F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alkilo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36A21F96" w14:textId="7777777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yra H arba CH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.</w:t>
      </w:r>
    </w:p>
    <w:p w14:paraId="0D8745FD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166316" w14:textId="63C2B085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2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 xml:space="preserve">Junginys pagal 1 punktą, kur X yra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as iš grupės, susidedančios iš I, CN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et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etin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ciklopropil</w:t>
      </w:r>
      <w:r w:rsidR="00A60A22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.</w:t>
      </w:r>
    </w:p>
    <w:p w14:paraId="73DFECFB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D394749" w14:textId="7EA3F90F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3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 xml:space="preserve">Junginys pagal bet kurį iš ankstesnių punktų, kur X yra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as iš grupės, susidedančios iš I, CN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alkilo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.</w:t>
      </w:r>
    </w:p>
    <w:p w14:paraId="2F529659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AA0B50" w14:textId="2E421FC8" w:rsidR="00A81E37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4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 xml:space="preserve">Junginys, kurio bendroji formulė (I) arba </w:t>
      </w:r>
      <w:r w:rsidR="00A81E37" w:rsidRPr="00AB0A8D">
        <w:rPr>
          <w:rFonts w:ascii="Helvetica" w:hAnsi="Helvetica" w:cs="Helvetica"/>
          <w:sz w:val="20"/>
          <w:lang w:val="lt-LT"/>
        </w:rPr>
        <w:t>farmaciniu požiūriu priimtina jo druska</w:t>
      </w:r>
      <w:r w:rsidRPr="00AB0A8D">
        <w:rPr>
          <w:rFonts w:ascii="Helvetica" w:hAnsi="Helvetica" w:cs="Helvetica"/>
          <w:sz w:val="20"/>
          <w:lang w:val="lt-LT"/>
        </w:rPr>
        <w:t>, skirt</w:t>
      </w:r>
      <w:r w:rsidR="00A60A22" w:rsidRPr="00AB0A8D">
        <w:rPr>
          <w:rFonts w:ascii="Helvetica" w:hAnsi="Helvetica" w:cs="Helvetica"/>
          <w:sz w:val="20"/>
          <w:lang w:val="lt-LT"/>
        </w:rPr>
        <w:t>as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r w:rsidR="00A60A22" w:rsidRPr="00AB0A8D">
        <w:rPr>
          <w:rFonts w:ascii="Helvetica" w:hAnsi="Helvetica" w:cs="Helvetica"/>
          <w:sz w:val="20"/>
          <w:lang w:val="lt-LT"/>
        </w:rPr>
        <w:t>pa</w:t>
      </w:r>
      <w:r w:rsidRPr="00AB0A8D">
        <w:rPr>
          <w:rFonts w:ascii="Helvetica" w:hAnsi="Helvetica" w:cs="Helvetica"/>
          <w:sz w:val="20"/>
          <w:lang w:val="lt-LT"/>
        </w:rPr>
        <w:t xml:space="preserve">naudoti kaip vaistas </w:t>
      </w:r>
    </w:p>
    <w:p w14:paraId="6D8978C7" w14:textId="18A4C8D8" w:rsidR="00A81E37" w:rsidRPr="00AB0A8D" w:rsidRDefault="00000000" w:rsidP="00AB0A8D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pict w14:anchorId="6B690B6B">
          <v:shape id="_x0000_i1026" type="#_x0000_t75" style="width:108.75pt;height:118.5pt">
            <v:imagedata r:id="rId7" o:title=""/>
          </v:shape>
        </w:pict>
      </w:r>
    </w:p>
    <w:p w14:paraId="243CF005" w14:textId="370DB379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kur:</w:t>
      </w:r>
    </w:p>
    <w:p w14:paraId="50D0BE6A" w14:textId="5069BCFA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∗ reiškia (</w:t>
      </w:r>
      <w:r w:rsidRPr="00AB0A8D">
        <w:rPr>
          <w:rFonts w:ascii="Helvetica" w:hAnsi="Helvetica" w:cs="Helvetica"/>
          <w:i/>
          <w:iCs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lang w:val="lt-LT"/>
        </w:rPr>
        <w:t>) arba (</w:t>
      </w:r>
      <w:r w:rsidRPr="00AB0A8D">
        <w:rPr>
          <w:rFonts w:ascii="Helvetica" w:hAnsi="Helvetica" w:cs="Helvetica"/>
          <w:i/>
          <w:iCs/>
          <w:sz w:val="20"/>
          <w:lang w:val="lt-LT"/>
        </w:rPr>
        <w:t>S</w:t>
      </w:r>
      <w:r w:rsidRPr="00AB0A8D">
        <w:rPr>
          <w:rFonts w:ascii="Helvetica" w:hAnsi="Helvetica" w:cs="Helvetica"/>
          <w:sz w:val="20"/>
          <w:lang w:val="lt-LT"/>
        </w:rPr>
        <w:t xml:space="preserve">)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stereoizomerą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arba bet k</w:t>
      </w:r>
      <w:r w:rsidR="00A60A22" w:rsidRPr="00AB0A8D">
        <w:rPr>
          <w:rFonts w:ascii="Helvetica" w:hAnsi="Helvetica" w:cs="Helvetica"/>
          <w:sz w:val="20"/>
          <w:lang w:val="lt-LT"/>
        </w:rPr>
        <w:t>okį</w:t>
      </w:r>
      <w:r w:rsidRPr="00AB0A8D">
        <w:rPr>
          <w:rFonts w:ascii="Helvetica" w:hAnsi="Helvetica" w:cs="Helvetica"/>
          <w:sz w:val="20"/>
          <w:lang w:val="lt-LT"/>
        </w:rPr>
        <w:t xml:space="preserve"> jų mišinį;</w:t>
      </w:r>
    </w:p>
    <w:p w14:paraId="7325D719" w14:textId="511B7423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X yra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 xml:space="preserve">as iš grupės, susidedančios iš F, Cl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Br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I, CN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>-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>-fluor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>-alken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</w:t>
      </w:r>
      <w:r w:rsidR="0035533A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</w:t>
      </w:r>
      <w:r w:rsidR="0035533A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</w:t>
      </w:r>
      <w:r w:rsidR="0035533A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alkil</w:t>
      </w:r>
      <w:r w:rsidR="0035533A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</w:t>
      </w:r>
      <w:r w:rsidR="0035533A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enil</w:t>
      </w:r>
      <w:r w:rsidR="0035533A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</w:t>
      </w:r>
      <w:r w:rsidR="0035533A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</w:t>
      </w:r>
      <w:r w:rsidR="0035533A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0DB9DE2F" w14:textId="4392FEC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H, O, S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halogeno;</w:t>
      </w:r>
    </w:p>
    <w:p w14:paraId="2E8D6D8B" w14:textId="7777777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nėra, kai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yra H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as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as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arba halogenas;</w:t>
      </w:r>
    </w:p>
    <w:p w14:paraId="02B03761" w14:textId="7777777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nėra, kai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H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as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as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arba halogenas;</w:t>
      </w:r>
    </w:p>
    <w:p w14:paraId="3D493B76" w14:textId="7CEB09C4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lastRenderedPageBreak/>
        <w:t xml:space="preserve">kai </w:t>
      </w:r>
      <w:r w:rsidR="005E0949" w:rsidRPr="00AB0A8D">
        <w:rPr>
          <w:rFonts w:ascii="Helvetica" w:hAnsi="Helvetica" w:cs="Helvetica"/>
          <w:sz w:val="20"/>
          <w:lang w:val="lt-LT"/>
        </w:rPr>
        <w:t xml:space="preserve">jie </w:t>
      </w:r>
      <w:r w:rsidRPr="00AB0A8D">
        <w:rPr>
          <w:rFonts w:ascii="Helvetica" w:hAnsi="Helvetica" w:cs="Helvetica"/>
          <w:sz w:val="20"/>
          <w:lang w:val="lt-LT"/>
        </w:rPr>
        <w:t>yra,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e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ciklo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3D7AF2B0" w14:textId="66CBEF11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z reiškia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grupių skaičių ir yra sveikas skaičius, kurio </w:t>
      </w:r>
      <w:r w:rsidR="005E0949" w:rsidRPr="00AB0A8D">
        <w:rPr>
          <w:rFonts w:ascii="Helvetica" w:hAnsi="Helvetica" w:cs="Helvetica"/>
          <w:sz w:val="20"/>
          <w:lang w:val="lt-LT"/>
        </w:rPr>
        <w:t>vertė</w:t>
      </w:r>
      <w:r w:rsidRPr="00AB0A8D">
        <w:rPr>
          <w:rFonts w:ascii="Helvetica" w:hAnsi="Helvetica" w:cs="Helvetica"/>
          <w:sz w:val="20"/>
          <w:lang w:val="lt-LT"/>
        </w:rPr>
        <w:t xml:space="preserve"> yra 0, 1 arba 2;</w:t>
      </w:r>
    </w:p>
    <w:p w14:paraId="30BD2C18" w14:textId="39AD85C0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as iš grupės, susidedančios iš F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alkilo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64516C9C" w14:textId="7777777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yra H arba CH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;</w:t>
      </w:r>
    </w:p>
    <w:p w14:paraId="22C078FC" w14:textId="5941EED0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su sąlyga, kad </w:t>
      </w:r>
      <w:r w:rsidR="00E63201" w:rsidRPr="00AB0A8D">
        <w:rPr>
          <w:rFonts w:ascii="Helvetica" w:hAnsi="Helvetica" w:cs="Helvetica"/>
          <w:sz w:val="20"/>
          <w:lang w:val="lt-LT"/>
        </w:rPr>
        <w:t>mažiausiai</w:t>
      </w:r>
      <w:r w:rsidRPr="00AB0A8D">
        <w:rPr>
          <w:rFonts w:ascii="Helvetica" w:hAnsi="Helvetica" w:cs="Helvetica"/>
          <w:sz w:val="20"/>
          <w:lang w:val="lt-LT"/>
        </w:rPr>
        <w:t xml:space="preserve"> vienas iš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arba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pasirinktas kaip O arba S.</w:t>
      </w:r>
    </w:p>
    <w:p w14:paraId="2733F796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F553ADA" w14:textId="4320727D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5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 xml:space="preserve">Junginys, skirtas </w:t>
      </w:r>
      <w:r w:rsidR="00E63201" w:rsidRPr="00AB0A8D">
        <w:rPr>
          <w:rFonts w:ascii="Helvetica" w:hAnsi="Helvetica" w:cs="Helvetica"/>
          <w:sz w:val="20"/>
          <w:lang w:val="lt-LT"/>
        </w:rPr>
        <w:t>pa</w:t>
      </w:r>
      <w:r w:rsidRPr="00AB0A8D">
        <w:rPr>
          <w:rFonts w:ascii="Helvetica" w:hAnsi="Helvetica" w:cs="Helvetica"/>
          <w:sz w:val="20"/>
          <w:lang w:val="lt-LT"/>
        </w:rPr>
        <w:t xml:space="preserve">naudoti pagal 4 punktą, kur X yra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 xml:space="preserve">as iš grupės, susidedančios iš F, Cl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Br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I, CN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</w:t>
      </w:r>
      <w:r w:rsidR="00E63201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etinil</w:t>
      </w:r>
      <w:r w:rsidR="005E0949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etinil</w:t>
      </w:r>
      <w:r w:rsidR="005E0949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ciklopropil</w:t>
      </w:r>
      <w:r w:rsidR="005E0949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.</w:t>
      </w:r>
    </w:p>
    <w:p w14:paraId="2B898A79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4A4D023" w14:textId="02BD1C75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6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bet kurį iš 4-5 punktų, kur X yra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 xml:space="preserve">as iš grupės, susidedančios iš F, Cl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Br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I, CN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alkil</w:t>
      </w:r>
      <w:r w:rsidR="00E63201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</w:t>
      </w:r>
      <w:r w:rsidR="00E63201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.</w:t>
      </w:r>
    </w:p>
    <w:p w14:paraId="6A8D70F3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AC5655" w14:textId="2F9D3928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7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4-6 punktus, kur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H, O, S, halogeno ir CH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, </w:t>
      </w:r>
      <w:r w:rsidR="00E63201" w:rsidRPr="00AB0A8D">
        <w:rPr>
          <w:rFonts w:ascii="Helvetica" w:hAnsi="Helvetica" w:cs="Helvetica"/>
          <w:sz w:val="20"/>
          <w:lang w:val="lt-LT"/>
        </w:rPr>
        <w:t>pageidautina,</w:t>
      </w:r>
      <w:r w:rsidRPr="00AB0A8D">
        <w:rPr>
          <w:rFonts w:ascii="Helvetica" w:hAnsi="Helvetica" w:cs="Helvetica"/>
          <w:sz w:val="20"/>
          <w:lang w:val="lt-LT"/>
        </w:rPr>
        <w:t xml:space="preserve"> grupės, susidedančios iš H, O ir S.</w:t>
      </w:r>
    </w:p>
    <w:p w14:paraId="0DB5F316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6E01C90" w14:textId="3DA6711F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8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4-7 punktus, kur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 xml:space="preserve">i iš grupės, susidedančios iš O ir S, </w:t>
      </w:r>
      <w:r w:rsidR="00E63201" w:rsidRPr="00AB0A8D">
        <w:rPr>
          <w:rFonts w:ascii="Helvetica" w:hAnsi="Helvetica" w:cs="Helvetica"/>
          <w:sz w:val="20"/>
          <w:lang w:val="lt-LT"/>
        </w:rPr>
        <w:t>pageidautina,</w:t>
      </w:r>
      <w:r w:rsidRPr="00AB0A8D">
        <w:rPr>
          <w:rFonts w:ascii="Helvetica" w:hAnsi="Helvetica" w:cs="Helvetica"/>
          <w:sz w:val="20"/>
          <w:lang w:val="lt-LT"/>
        </w:rPr>
        <w:t xml:space="preserve">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pasirinkti kaip O.</w:t>
      </w:r>
    </w:p>
    <w:p w14:paraId="09D4AD7F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222C386" w14:textId="30B03977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9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 arba 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bet kurį iš ankstesnių punktų, ku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.</w:t>
      </w:r>
    </w:p>
    <w:p w14:paraId="35872806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F888DA3" w14:textId="5DFFDF74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10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 arba 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bet kurį iš ankstesnių punktų, ku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cikloprop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.</w:t>
      </w:r>
    </w:p>
    <w:p w14:paraId="168CF16E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ED8E37C" w14:textId="46CB1A03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11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 arba 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bet kurį iš ankstesnių punktų, kur z yra 0 arba 1, </w:t>
      </w:r>
      <w:r w:rsidR="00E63201" w:rsidRPr="00AB0A8D">
        <w:rPr>
          <w:rFonts w:ascii="Helvetica" w:hAnsi="Helvetica" w:cs="Helvetica"/>
          <w:sz w:val="20"/>
          <w:lang w:val="lt-LT"/>
        </w:rPr>
        <w:t>ir</w:t>
      </w:r>
      <w:r w:rsidRPr="00AB0A8D">
        <w:rPr>
          <w:rFonts w:ascii="Helvetica" w:hAnsi="Helvetica" w:cs="Helvetica"/>
          <w:sz w:val="20"/>
          <w:lang w:val="lt-LT"/>
        </w:rPr>
        <w:t xml:space="preserve">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yra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as iš F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alkilo arba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.</w:t>
      </w:r>
    </w:p>
    <w:p w14:paraId="2EBBA5AD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03311A0" w14:textId="78B1C824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12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J</w:t>
      </w:r>
      <w:r w:rsidRPr="00AB0A8D">
        <w:rPr>
          <w:rFonts w:ascii="Helvetica" w:hAnsi="Helvetica" w:cs="Helvetica"/>
          <w:sz w:val="20"/>
          <w:lang w:val="lt-LT"/>
        </w:rPr>
        <w:t>unginys arba 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bet kurį iš ankstesnių punktų, ku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as iš F, CH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rba CF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.</w:t>
      </w:r>
    </w:p>
    <w:p w14:paraId="3773FA8E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CBDED56" w14:textId="57581239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13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 arba 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bet kurį iš ankstesnių punktų, kur * reiškia (</w:t>
      </w:r>
      <w:r w:rsidRPr="00AB0A8D">
        <w:rPr>
          <w:rFonts w:ascii="Helvetica" w:hAnsi="Helvetica" w:cs="Helvetica"/>
          <w:i/>
          <w:iCs/>
          <w:sz w:val="20"/>
          <w:lang w:val="lt-LT"/>
        </w:rPr>
        <w:t>S</w:t>
      </w:r>
      <w:r w:rsidRPr="00AB0A8D">
        <w:rPr>
          <w:rFonts w:ascii="Helvetica" w:hAnsi="Helvetica" w:cs="Helvetica"/>
          <w:sz w:val="20"/>
          <w:lang w:val="lt-LT"/>
        </w:rPr>
        <w:t>)</w:t>
      </w:r>
      <w:r w:rsidR="00E63201" w:rsidRPr="00AB0A8D">
        <w:rPr>
          <w:rFonts w:ascii="Helvetica" w:hAnsi="Helvetica" w:cs="Helvetica"/>
          <w:sz w:val="20"/>
          <w:lang w:val="lt-LT"/>
        </w:rPr>
        <w:t>,</w:t>
      </w:r>
      <w:r w:rsidRPr="00AB0A8D">
        <w:rPr>
          <w:rFonts w:ascii="Helvetica" w:hAnsi="Helvetica" w:cs="Helvetica"/>
          <w:sz w:val="20"/>
          <w:lang w:val="lt-LT"/>
        </w:rPr>
        <w:t xml:space="preserve"> i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yra H.</w:t>
      </w:r>
    </w:p>
    <w:p w14:paraId="421B14D5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1320F6" w14:textId="51CB22F9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14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 arba 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bet kurį iš ankstesnių punktų, kur viena arba daugiau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grupių yra </w:t>
      </w:r>
      <w:proofErr w:type="spellStart"/>
      <w:r w:rsidR="001B0F30" w:rsidRPr="00AB0A8D">
        <w:rPr>
          <w:rFonts w:ascii="Helvetica" w:hAnsi="Helvetica" w:cs="Helvetica"/>
          <w:sz w:val="20"/>
          <w:lang w:val="lt-LT"/>
        </w:rPr>
        <w:t>piperidino</w:t>
      </w:r>
      <w:proofErr w:type="spellEnd"/>
      <w:r w:rsidR="001B0F30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2, 3 arba 6 padėty</w:t>
      </w:r>
      <w:r w:rsidR="00FB5B3C" w:rsidRPr="00AB0A8D">
        <w:rPr>
          <w:rFonts w:ascii="Helvetica" w:hAnsi="Helvetica" w:cs="Helvetica"/>
          <w:sz w:val="20"/>
          <w:lang w:val="lt-LT"/>
        </w:rPr>
        <w:t>j</w:t>
      </w:r>
      <w:r w:rsidRPr="00AB0A8D">
        <w:rPr>
          <w:rFonts w:ascii="Helvetica" w:hAnsi="Helvetica" w:cs="Helvetica"/>
          <w:sz w:val="20"/>
          <w:lang w:val="lt-LT"/>
        </w:rPr>
        <w:t>e.</w:t>
      </w:r>
    </w:p>
    <w:p w14:paraId="2D8DA485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F6B5079" w14:textId="185C7A1E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15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>Junginys pagal 1 punktą arba junginys, skirtas</w:t>
      </w:r>
      <w:r w:rsidR="00E63201" w:rsidRPr="00AB0A8D">
        <w:rPr>
          <w:rFonts w:ascii="Helvetica" w:hAnsi="Helvetica" w:cs="Helvetica"/>
          <w:sz w:val="20"/>
          <w:lang w:val="lt-LT"/>
        </w:rPr>
        <w:t xml:space="preserve"> panaudoti</w:t>
      </w:r>
      <w:r w:rsidRPr="00AB0A8D">
        <w:rPr>
          <w:rFonts w:ascii="Helvetica" w:hAnsi="Helvetica" w:cs="Helvetica"/>
          <w:sz w:val="20"/>
          <w:lang w:val="lt-LT"/>
        </w:rPr>
        <w:t xml:space="preserve"> pagal 4 punktą, </w:t>
      </w:r>
      <w:r w:rsidR="001B0F30" w:rsidRPr="00AB0A8D">
        <w:rPr>
          <w:rFonts w:ascii="Helvetica" w:hAnsi="Helvetica" w:cs="Helvetica"/>
          <w:sz w:val="20"/>
          <w:lang w:val="lt-LT"/>
        </w:rPr>
        <w:t>kurio</w:t>
      </w:r>
      <w:r w:rsidRPr="00AB0A8D">
        <w:rPr>
          <w:rFonts w:ascii="Helvetica" w:hAnsi="Helvetica" w:cs="Helvetica"/>
          <w:sz w:val="20"/>
          <w:lang w:val="lt-LT"/>
        </w:rPr>
        <w:t xml:space="preserve"> struktūr</w:t>
      </w:r>
      <w:r w:rsidR="001B0F30" w:rsidRPr="00AB0A8D">
        <w:rPr>
          <w:rFonts w:ascii="Helvetica" w:hAnsi="Helvetica" w:cs="Helvetica"/>
          <w:sz w:val="20"/>
          <w:lang w:val="lt-LT"/>
        </w:rPr>
        <w:t>a yra</w:t>
      </w:r>
      <w:r w:rsidRPr="00AB0A8D">
        <w:rPr>
          <w:rFonts w:ascii="Helvetica" w:hAnsi="Helvetica" w:cs="Helvetica"/>
          <w:sz w:val="20"/>
          <w:lang w:val="lt-LT"/>
        </w:rPr>
        <w:t xml:space="preserve">: </w:t>
      </w:r>
    </w:p>
    <w:p w14:paraId="40E883CE" w14:textId="2FA46EE5" w:rsidR="00A81E37" w:rsidRPr="00AB0A8D" w:rsidRDefault="00000000" w:rsidP="00AB0A8D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pict w14:anchorId="7EC9F827">
          <v:shape id="_x0000_i1027" type="#_x0000_t75" style="width:263.25pt;height:87.75pt">
            <v:imagedata r:id="rId8" o:title=""/>
          </v:shape>
        </w:pict>
      </w:r>
    </w:p>
    <w:p w14:paraId="5073D5FD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6D40FF" w14:textId="071632B4" w:rsidR="00070623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16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 xml:space="preserve">Junginys, skirtas panaudoti pagal bet kurį iš 4-15 punktų, gydant depresinį sutrikimą,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ą iš sąrašo, susidedančio iš didžio</w:t>
      </w:r>
      <w:r w:rsidR="00FB5B3C" w:rsidRPr="00AB0A8D">
        <w:rPr>
          <w:rFonts w:ascii="Helvetica" w:hAnsi="Helvetica" w:cs="Helvetica"/>
          <w:sz w:val="20"/>
          <w:lang w:val="lt-LT"/>
        </w:rPr>
        <w:t>sios</w:t>
      </w:r>
      <w:r w:rsidRPr="00AB0A8D">
        <w:rPr>
          <w:rFonts w:ascii="Helvetica" w:hAnsi="Helvetica" w:cs="Helvetica"/>
          <w:sz w:val="20"/>
          <w:lang w:val="lt-LT"/>
        </w:rPr>
        <w:t xml:space="preserve"> depresi</w:t>
      </w:r>
      <w:r w:rsidR="00FB5B3C" w:rsidRPr="00AB0A8D">
        <w:rPr>
          <w:rFonts w:ascii="Helvetica" w:hAnsi="Helvetica" w:cs="Helvetica"/>
          <w:sz w:val="20"/>
          <w:lang w:val="lt-LT"/>
        </w:rPr>
        <w:t>jos</w:t>
      </w:r>
      <w:r w:rsidRPr="00AB0A8D">
        <w:rPr>
          <w:rFonts w:ascii="Helvetica" w:hAnsi="Helvetica" w:cs="Helvetica"/>
          <w:sz w:val="20"/>
          <w:lang w:val="lt-LT"/>
        </w:rPr>
        <w:t xml:space="preserve"> sutrikimo (MDD) (taip pat žinomo kaip klinikinė depresija, </w:t>
      </w:r>
      <w:proofErr w:type="spellStart"/>
      <w:r w:rsidR="001B0F30" w:rsidRPr="00AB0A8D">
        <w:rPr>
          <w:rFonts w:ascii="Helvetica" w:hAnsi="Helvetica" w:cs="Helvetica"/>
          <w:sz w:val="20"/>
          <w:lang w:val="lt-LT"/>
        </w:rPr>
        <w:t>vien</w:t>
      </w:r>
      <w:r w:rsidRPr="00AB0A8D">
        <w:rPr>
          <w:rFonts w:ascii="Helvetica" w:hAnsi="Helvetica" w:cs="Helvetica"/>
          <w:sz w:val="20"/>
          <w:lang w:val="lt-LT"/>
        </w:rPr>
        <w:t>polė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depresija), melancholijos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psicho</w:t>
      </w:r>
      <w:r w:rsidR="001B0F30" w:rsidRPr="00AB0A8D">
        <w:rPr>
          <w:rFonts w:ascii="Helvetica" w:hAnsi="Helvetica" w:cs="Helvetica"/>
          <w:sz w:val="20"/>
          <w:lang w:val="lt-LT"/>
        </w:rPr>
        <w:t>tin</w:t>
      </w:r>
      <w:r w:rsidRPr="00AB0A8D">
        <w:rPr>
          <w:rFonts w:ascii="Helvetica" w:hAnsi="Helvetica" w:cs="Helvetica"/>
          <w:sz w:val="20"/>
          <w:lang w:val="lt-LT"/>
        </w:rPr>
        <w:t>ės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depresijos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priešgimdyminės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depresij</w:t>
      </w:r>
      <w:r w:rsidR="001B0F30" w:rsidRPr="00AB0A8D">
        <w:rPr>
          <w:rFonts w:ascii="Helvetica" w:hAnsi="Helvetica" w:cs="Helvetica"/>
          <w:sz w:val="20"/>
          <w:lang w:val="lt-LT"/>
        </w:rPr>
        <w:t>os</w:t>
      </w:r>
      <w:r w:rsidRPr="00AB0A8D">
        <w:rPr>
          <w:rFonts w:ascii="Helvetica" w:hAnsi="Helvetica" w:cs="Helvetica"/>
          <w:sz w:val="20"/>
          <w:lang w:val="lt-LT"/>
        </w:rPr>
        <w:t>, pogimdyminė</w:t>
      </w:r>
      <w:r w:rsidR="001B0F30" w:rsidRPr="00AB0A8D">
        <w:rPr>
          <w:rFonts w:ascii="Helvetica" w:hAnsi="Helvetica" w:cs="Helvetica"/>
          <w:sz w:val="20"/>
          <w:lang w:val="lt-LT"/>
        </w:rPr>
        <w:t>s</w:t>
      </w:r>
      <w:r w:rsidRPr="00AB0A8D">
        <w:rPr>
          <w:rFonts w:ascii="Helvetica" w:hAnsi="Helvetica" w:cs="Helvetica"/>
          <w:sz w:val="20"/>
          <w:lang w:val="lt-LT"/>
        </w:rPr>
        <w:t xml:space="preserve"> depresij</w:t>
      </w:r>
      <w:r w:rsidR="001B0F30" w:rsidRPr="00AB0A8D">
        <w:rPr>
          <w:rFonts w:ascii="Helvetica" w:hAnsi="Helvetica" w:cs="Helvetica"/>
          <w:sz w:val="20"/>
          <w:lang w:val="lt-LT"/>
        </w:rPr>
        <w:t>os</w:t>
      </w:r>
      <w:r w:rsidRPr="00AB0A8D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bipolini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sutrikim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, I tipo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bipolini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sutrikim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, II tipo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bipolini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sutrikim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ciklotimini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sutrikim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distimini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sutrikim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 arba sezonini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 afektini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 sutrikim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>, gydymui atspar</w:t>
      </w:r>
      <w:r w:rsidR="001B0F30" w:rsidRPr="00AB0A8D">
        <w:rPr>
          <w:rFonts w:ascii="Helvetica" w:hAnsi="Helvetica" w:cs="Helvetica"/>
          <w:sz w:val="20"/>
          <w:lang w:val="lt-LT"/>
        </w:rPr>
        <w:t>a</w:t>
      </w:r>
      <w:r w:rsidRPr="00AB0A8D">
        <w:rPr>
          <w:rFonts w:ascii="Helvetica" w:hAnsi="Helvetica" w:cs="Helvetica"/>
          <w:sz w:val="20"/>
          <w:lang w:val="lt-LT"/>
        </w:rPr>
        <w:t>us depresijos sutrikim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 xml:space="preserve"> (TRD) ir sunk</w:t>
      </w:r>
      <w:r w:rsidR="001B0F30" w:rsidRPr="00AB0A8D">
        <w:rPr>
          <w:rFonts w:ascii="Helvetica" w:hAnsi="Helvetica" w:cs="Helvetica"/>
          <w:sz w:val="20"/>
          <w:lang w:val="lt-LT"/>
        </w:rPr>
        <w:t>a</w:t>
      </w:r>
      <w:r w:rsidRPr="00AB0A8D">
        <w:rPr>
          <w:rFonts w:ascii="Helvetica" w:hAnsi="Helvetica" w:cs="Helvetica"/>
          <w:sz w:val="20"/>
          <w:lang w:val="lt-LT"/>
        </w:rPr>
        <w:t>us gydymui atspar</w:t>
      </w:r>
      <w:r w:rsidR="001B0F30" w:rsidRPr="00AB0A8D">
        <w:rPr>
          <w:rFonts w:ascii="Helvetica" w:hAnsi="Helvetica" w:cs="Helvetica"/>
          <w:sz w:val="20"/>
          <w:lang w:val="lt-LT"/>
        </w:rPr>
        <w:t>a</w:t>
      </w:r>
      <w:r w:rsidRPr="00AB0A8D">
        <w:rPr>
          <w:rFonts w:ascii="Helvetica" w:hAnsi="Helvetica" w:cs="Helvetica"/>
          <w:sz w:val="20"/>
          <w:lang w:val="lt-LT"/>
        </w:rPr>
        <w:t>us depresijos sutrikim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>.</w:t>
      </w:r>
    </w:p>
    <w:p w14:paraId="5ACF6138" w14:textId="77777777" w:rsidR="00A81E37" w:rsidRPr="00AB0A8D" w:rsidRDefault="00A81E37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A7F48BE" w14:textId="641FC6EB" w:rsidR="00A81E37" w:rsidRPr="00AB0A8D" w:rsidRDefault="00070623" w:rsidP="00AB0A8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17.</w:t>
      </w:r>
      <w:r w:rsidR="00A81E37" w:rsidRPr="00AB0A8D">
        <w:rPr>
          <w:rFonts w:ascii="Helvetica" w:hAnsi="Helvetica" w:cs="Helvetica"/>
          <w:sz w:val="20"/>
          <w:lang w:val="lt-LT"/>
        </w:rPr>
        <w:t xml:space="preserve"> </w:t>
      </w:r>
      <w:r w:rsidRPr="00AB0A8D">
        <w:rPr>
          <w:rFonts w:ascii="Helvetica" w:hAnsi="Helvetica" w:cs="Helvetica"/>
          <w:sz w:val="20"/>
          <w:lang w:val="lt-LT"/>
        </w:rPr>
        <w:t xml:space="preserve">Farmacinė kompozicija, apimanti </w:t>
      </w:r>
      <w:r w:rsidR="001B0F30" w:rsidRPr="00AB0A8D">
        <w:rPr>
          <w:rFonts w:ascii="Helvetica" w:hAnsi="Helvetica" w:cs="Helvetica"/>
          <w:sz w:val="20"/>
          <w:lang w:val="lt-LT"/>
        </w:rPr>
        <w:t xml:space="preserve">junginį, kurio bendroji formulė </w:t>
      </w:r>
      <w:r w:rsidRPr="00AB0A8D">
        <w:rPr>
          <w:rFonts w:ascii="Helvetica" w:hAnsi="Helvetica" w:cs="Helvetica"/>
          <w:sz w:val="20"/>
          <w:lang w:val="lt-LT"/>
        </w:rPr>
        <w:t>(I)</w:t>
      </w:r>
      <w:r w:rsidR="001B0F30" w:rsidRPr="00AB0A8D">
        <w:rPr>
          <w:rFonts w:ascii="Helvetica" w:hAnsi="Helvetica" w:cs="Helvetica"/>
          <w:sz w:val="20"/>
          <w:lang w:val="lt-LT"/>
        </w:rPr>
        <w:t>,</w:t>
      </w:r>
      <w:r w:rsidRPr="00AB0A8D">
        <w:rPr>
          <w:rFonts w:ascii="Helvetica" w:hAnsi="Helvetica" w:cs="Helvetica"/>
          <w:sz w:val="20"/>
          <w:lang w:val="lt-LT"/>
        </w:rPr>
        <w:t xml:space="preserve"> arba farmaciniu požiūriu priimtiną </w:t>
      </w:r>
      <w:r w:rsidR="001B0F30" w:rsidRPr="00AB0A8D">
        <w:rPr>
          <w:rFonts w:ascii="Helvetica" w:hAnsi="Helvetica" w:cs="Helvetica"/>
          <w:sz w:val="20"/>
          <w:lang w:val="lt-LT"/>
        </w:rPr>
        <w:t xml:space="preserve">jo </w:t>
      </w:r>
      <w:r w:rsidRPr="00AB0A8D">
        <w:rPr>
          <w:rFonts w:ascii="Helvetica" w:hAnsi="Helvetica" w:cs="Helvetica"/>
          <w:sz w:val="20"/>
          <w:lang w:val="lt-LT"/>
        </w:rPr>
        <w:t>druską</w:t>
      </w:r>
      <w:r w:rsidR="001B0F30" w:rsidRPr="00AB0A8D">
        <w:rPr>
          <w:rFonts w:ascii="Helvetica" w:hAnsi="Helvetica" w:cs="Helvetica"/>
          <w:sz w:val="20"/>
          <w:lang w:val="lt-LT"/>
        </w:rPr>
        <w:t>,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</w:p>
    <w:p w14:paraId="1BA8F40F" w14:textId="1B99A9CA" w:rsidR="00A81E37" w:rsidRPr="00AB0A8D" w:rsidRDefault="00000000" w:rsidP="00AB0A8D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pict w14:anchorId="25387A5C">
          <v:shape id="_x0000_i1028" type="#_x0000_t75" style="width:114.75pt;height:124.5pt">
            <v:imagedata r:id="rId7" o:title=""/>
          </v:shape>
        </w:pict>
      </w:r>
    </w:p>
    <w:p w14:paraId="6A518242" w14:textId="3BA79893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kur:</w:t>
      </w:r>
    </w:p>
    <w:p w14:paraId="53FF14E3" w14:textId="56F7BDAA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∗ reiškia (</w:t>
      </w:r>
      <w:r w:rsidRPr="00AB0A8D">
        <w:rPr>
          <w:rFonts w:ascii="Helvetica" w:hAnsi="Helvetica" w:cs="Helvetica"/>
          <w:i/>
          <w:iCs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lang w:val="lt-LT"/>
        </w:rPr>
        <w:t>) arba (</w:t>
      </w:r>
      <w:r w:rsidRPr="00AB0A8D">
        <w:rPr>
          <w:rFonts w:ascii="Helvetica" w:hAnsi="Helvetica" w:cs="Helvetica"/>
          <w:i/>
          <w:iCs/>
          <w:sz w:val="20"/>
          <w:lang w:val="lt-LT"/>
        </w:rPr>
        <w:t>S</w:t>
      </w:r>
      <w:r w:rsidRPr="00AB0A8D">
        <w:rPr>
          <w:rFonts w:ascii="Helvetica" w:hAnsi="Helvetica" w:cs="Helvetica"/>
          <w:sz w:val="20"/>
          <w:lang w:val="lt-LT"/>
        </w:rPr>
        <w:t xml:space="preserve">)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stereoizomerą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arba bet k</w:t>
      </w:r>
      <w:r w:rsidR="001B0F30" w:rsidRPr="00AB0A8D">
        <w:rPr>
          <w:rFonts w:ascii="Helvetica" w:hAnsi="Helvetica" w:cs="Helvetica"/>
          <w:sz w:val="20"/>
          <w:lang w:val="lt-LT"/>
        </w:rPr>
        <w:t>okį</w:t>
      </w:r>
      <w:r w:rsidRPr="00AB0A8D">
        <w:rPr>
          <w:rFonts w:ascii="Helvetica" w:hAnsi="Helvetica" w:cs="Helvetica"/>
          <w:sz w:val="20"/>
          <w:lang w:val="lt-LT"/>
        </w:rPr>
        <w:t xml:space="preserve"> jų mišinį;</w:t>
      </w:r>
    </w:p>
    <w:p w14:paraId="7BD12C6A" w14:textId="175AE886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X yra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 xml:space="preserve">as iš grupės, susidedančios iš F, Cl,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Br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I, CN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>-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>-fluoralk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>-alkenilo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S-(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)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alkil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enil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</w:t>
      </w:r>
      <w:r w:rsidR="001B0F30" w:rsidRPr="00AB0A8D">
        <w:rPr>
          <w:rFonts w:ascii="Helvetica" w:hAnsi="Helvetica" w:cs="Helvetica"/>
          <w:sz w:val="20"/>
          <w:lang w:val="lt-LT"/>
        </w:rPr>
        <w:t>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22A1EA8D" w14:textId="6F4C27FA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H, O, S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halogeno;</w:t>
      </w:r>
    </w:p>
    <w:p w14:paraId="38AFE96E" w14:textId="7777777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nėra, kai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yra H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as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as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arba halogenas;</w:t>
      </w:r>
    </w:p>
    <w:p w14:paraId="4F9B025E" w14:textId="7777777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nėra, kai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H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alkilas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as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arba halogenas;</w:t>
      </w:r>
    </w:p>
    <w:p w14:paraId="08B6AF16" w14:textId="426F45CD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kai </w:t>
      </w:r>
      <w:r w:rsidR="00FB5B3C" w:rsidRPr="00AB0A8D">
        <w:rPr>
          <w:rFonts w:ascii="Helvetica" w:hAnsi="Helvetica" w:cs="Helvetica"/>
          <w:sz w:val="20"/>
          <w:lang w:val="lt-LT"/>
        </w:rPr>
        <w:t xml:space="preserve">jie </w:t>
      </w:r>
      <w:r w:rsidRPr="00AB0A8D">
        <w:rPr>
          <w:rFonts w:ascii="Helvetica" w:hAnsi="Helvetica" w:cs="Helvetica"/>
          <w:sz w:val="20"/>
          <w:lang w:val="lt-LT"/>
        </w:rPr>
        <w:t>yra,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ir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i iš grupės, susidedančios iš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alkilo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e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e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alk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n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ciklo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5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ciklo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636797C9" w14:textId="387CA63B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z reiškia 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grupių skaičių ir yra sveikas skaičius, kurio </w:t>
      </w:r>
      <w:r w:rsidR="00FB5B3C" w:rsidRPr="00AB0A8D">
        <w:rPr>
          <w:rFonts w:ascii="Helvetica" w:hAnsi="Helvetica" w:cs="Helvetica"/>
          <w:sz w:val="20"/>
          <w:lang w:val="lt-LT"/>
        </w:rPr>
        <w:t>vertė</w:t>
      </w:r>
      <w:r w:rsidRPr="00AB0A8D">
        <w:rPr>
          <w:rFonts w:ascii="Helvetica" w:hAnsi="Helvetica" w:cs="Helvetica"/>
          <w:sz w:val="20"/>
          <w:lang w:val="lt-LT"/>
        </w:rPr>
        <w:t xml:space="preserve"> yra 0, 1 arba 2;</w:t>
      </w:r>
    </w:p>
    <w:p w14:paraId="1836EE16" w14:textId="7F3E093A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 xml:space="preserve"> yra nepriklausomai </w:t>
      </w:r>
      <w:r w:rsidR="00A60A22" w:rsidRPr="00AB0A8D">
        <w:rPr>
          <w:rFonts w:ascii="Helvetica" w:hAnsi="Helvetica" w:cs="Helvetica"/>
          <w:sz w:val="20"/>
          <w:lang w:val="lt-LT"/>
        </w:rPr>
        <w:t>pasirinkt</w:t>
      </w:r>
      <w:r w:rsidRPr="00AB0A8D">
        <w:rPr>
          <w:rFonts w:ascii="Helvetica" w:hAnsi="Helvetica" w:cs="Helvetica"/>
          <w:sz w:val="20"/>
          <w:lang w:val="lt-LT"/>
        </w:rPr>
        <w:t>as iš grupės, susidedančios iš F,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alkilo ir 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>-C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AB0A8D">
        <w:rPr>
          <w:rFonts w:ascii="Helvetica" w:hAnsi="Helvetica" w:cs="Helvetica"/>
          <w:sz w:val="20"/>
          <w:lang w:val="lt-LT"/>
        </w:rPr>
        <w:t>;</w:t>
      </w:r>
    </w:p>
    <w:p w14:paraId="0E588355" w14:textId="7777777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>R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AB0A8D">
        <w:rPr>
          <w:rFonts w:ascii="Helvetica" w:hAnsi="Helvetica" w:cs="Helvetica"/>
          <w:sz w:val="20"/>
          <w:lang w:val="lt-LT"/>
        </w:rPr>
        <w:t xml:space="preserve"> yra H arba CH</w:t>
      </w:r>
      <w:r w:rsidRPr="00AB0A8D">
        <w:rPr>
          <w:rFonts w:ascii="Helvetica" w:hAnsi="Helvetica" w:cs="Helvetica"/>
          <w:sz w:val="20"/>
          <w:vertAlign w:val="subscript"/>
          <w:lang w:val="lt-LT"/>
        </w:rPr>
        <w:t>3</w:t>
      </w:r>
      <w:r w:rsidRPr="00AB0A8D">
        <w:rPr>
          <w:rFonts w:ascii="Helvetica" w:hAnsi="Helvetica" w:cs="Helvetica"/>
          <w:sz w:val="20"/>
          <w:lang w:val="lt-LT"/>
        </w:rPr>
        <w:t>;</w:t>
      </w:r>
    </w:p>
    <w:p w14:paraId="74B31656" w14:textId="5A0C4527" w:rsidR="00070623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su sąlyga, kad </w:t>
      </w:r>
      <w:r w:rsidR="00E63201" w:rsidRPr="00AB0A8D">
        <w:rPr>
          <w:rFonts w:ascii="Helvetica" w:hAnsi="Helvetica" w:cs="Helvetica"/>
          <w:sz w:val="20"/>
          <w:lang w:val="lt-LT"/>
        </w:rPr>
        <w:t>mažiausiai</w:t>
      </w:r>
      <w:r w:rsidRPr="00AB0A8D">
        <w:rPr>
          <w:rFonts w:ascii="Helvetica" w:hAnsi="Helvetica" w:cs="Helvetica"/>
          <w:sz w:val="20"/>
          <w:lang w:val="lt-LT"/>
        </w:rPr>
        <w:t xml:space="preserve"> vienas iš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AB0A8D">
        <w:rPr>
          <w:rFonts w:ascii="Helvetica" w:hAnsi="Helvetica" w:cs="Helvetica"/>
          <w:sz w:val="20"/>
          <w:lang w:val="lt-LT"/>
        </w:rPr>
        <w:t xml:space="preserve"> arba Y</w:t>
      </w:r>
      <w:r w:rsidRPr="00AB0A8D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AB0A8D">
        <w:rPr>
          <w:rFonts w:ascii="Helvetica" w:hAnsi="Helvetica" w:cs="Helvetica"/>
          <w:sz w:val="20"/>
          <w:lang w:val="lt-LT"/>
        </w:rPr>
        <w:t xml:space="preserve"> yra pasirinktas kaip O arba S,</w:t>
      </w:r>
    </w:p>
    <w:p w14:paraId="1B1ED6B9" w14:textId="687772AE" w:rsidR="001427C4" w:rsidRPr="00AB0A8D" w:rsidRDefault="00070623" w:rsidP="00AB0A8D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AB0A8D">
        <w:rPr>
          <w:rFonts w:ascii="Helvetica" w:hAnsi="Helvetica" w:cs="Helvetica"/>
          <w:sz w:val="20"/>
          <w:lang w:val="lt-LT"/>
        </w:rPr>
        <w:t xml:space="preserve">farmaciniu požiūriu priimtiną nešiklį, pasirinktinai vieną arba daugiau </w:t>
      </w:r>
      <w:r w:rsidR="00C862DE" w:rsidRPr="00AB0A8D">
        <w:rPr>
          <w:rFonts w:ascii="Helvetica" w:hAnsi="Helvetica" w:cs="Helvetica"/>
          <w:sz w:val="20"/>
          <w:lang w:val="lt-LT"/>
        </w:rPr>
        <w:t>pagalbinių medžiagų</w:t>
      </w:r>
      <w:r w:rsidRPr="00AB0A8D">
        <w:rPr>
          <w:rFonts w:ascii="Helvetica" w:hAnsi="Helvetica" w:cs="Helvetica"/>
          <w:sz w:val="20"/>
          <w:lang w:val="lt-LT"/>
        </w:rPr>
        <w:t xml:space="preserve"> ir pasirinktinai kit</w:t>
      </w:r>
      <w:r w:rsidR="00C862DE" w:rsidRPr="00AB0A8D">
        <w:rPr>
          <w:rFonts w:ascii="Helvetica" w:hAnsi="Helvetica" w:cs="Helvetica"/>
          <w:sz w:val="20"/>
          <w:lang w:val="lt-LT"/>
        </w:rPr>
        <w:t>okias</w:t>
      </w:r>
      <w:r w:rsidRPr="00AB0A8D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AB0A8D">
        <w:rPr>
          <w:rFonts w:ascii="Helvetica" w:hAnsi="Helvetica" w:cs="Helvetica"/>
          <w:sz w:val="20"/>
          <w:lang w:val="lt-LT"/>
        </w:rPr>
        <w:t>terapiškai</w:t>
      </w:r>
      <w:proofErr w:type="spellEnd"/>
      <w:r w:rsidRPr="00AB0A8D">
        <w:rPr>
          <w:rFonts w:ascii="Helvetica" w:hAnsi="Helvetica" w:cs="Helvetica"/>
          <w:sz w:val="20"/>
          <w:lang w:val="lt-LT"/>
        </w:rPr>
        <w:t xml:space="preserve"> aktyvi</w:t>
      </w:r>
      <w:r w:rsidR="00C862DE" w:rsidRPr="00AB0A8D">
        <w:rPr>
          <w:rFonts w:ascii="Helvetica" w:hAnsi="Helvetica" w:cs="Helvetica"/>
          <w:sz w:val="20"/>
          <w:lang w:val="lt-LT"/>
        </w:rPr>
        <w:t>a</w:t>
      </w:r>
      <w:r w:rsidRPr="00AB0A8D">
        <w:rPr>
          <w:rFonts w:ascii="Helvetica" w:hAnsi="Helvetica" w:cs="Helvetica"/>
          <w:sz w:val="20"/>
          <w:lang w:val="lt-LT"/>
        </w:rPr>
        <w:t xml:space="preserve">s </w:t>
      </w:r>
      <w:r w:rsidR="00B1630D" w:rsidRPr="00AB0A8D">
        <w:rPr>
          <w:rFonts w:ascii="Helvetica" w:hAnsi="Helvetica" w:cs="Helvetica"/>
          <w:sz w:val="20"/>
          <w:lang w:val="lt-LT"/>
        </w:rPr>
        <w:t>sudedamąsias</w:t>
      </w:r>
      <w:r w:rsidR="00C862DE" w:rsidRPr="00AB0A8D">
        <w:rPr>
          <w:rFonts w:ascii="Helvetica" w:hAnsi="Helvetica" w:cs="Helvetica"/>
          <w:sz w:val="20"/>
          <w:lang w:val="lt-LT"/>
        </w:rPr>
        <w:t xml:space="preserve"> dalis</w:t>
      </w:r>
      <w:r w:rsidRPr="00AB0A8D">
        <w:rPr>
          <w:rFonts w:ascii="Helvetica" w:hAnsi="Helvetica" w:cs="Helvetica"/>
          <w:sz w:val="20"/>
          <w:lang w:val="lt-LT"/>
        </w:rPr>
        <w:t>.</w:t>
      </w:r>
    </w:p>
    <w:sectPr w:rsidR="001427C4" w:rsidRPr="00AB0A8D" w:rsidSect="00AB0A8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A920A" w14:textId="77777777" w:rsidR="008623E6" w:rsidRDefault="008623E6" w:rsidP="007B0A41">
      <w:pPr>
        <w:spacing w:after="0" w:line="240" w:lineRule="auto"/>
      </w:pPr>
      <w:r>
        <w:separator/>
      </w:r>
    </w:p>
  </w:endnote>
  <w:endnote w:type="continuationSeparator" w:id="0">
    <w:p w14:paraId="22A0DB51" w14:textId="77777777" w:rsidR="008623E6" w:rsidRDefault="008623E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FE2F" w14:textId="77777777" w:rsidR="008623E6" w:rsidRDefault="008623E6" w:rsidP="007B0A41">
      <w:pPr>
        <w:spacing w:after="0" w:line="240" w:lineRule="auto"/>
      </w:pPr>
      <w:r>
        <w:separator/>
      </w:r>
    </w:p>
  </w:footnote>
  <w:footnote w:type="continuationSeparator" w:id="0">
    <w:p w14:paraId="2B6D9BF2" w14:textId="77777777" w:rsidR="008623E6" w:rsidRDefault="008623E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623"/>
    <w:rsid w:val="00070D8A"/>
    <w:rsid w:val="00092D0B"/>
    <w:rsid w:val="000C68F9"/>
    <w:rsid w:val="000D0403"/>
    <w:rsid w:val="000E2239"/>
    <w:rsid w:val="000F1D6A"/>
    <w:rsid w:val="00120AC9"/>
    <w:rsid w:val="001308ED"/>
    <w:rsid w:val="001427C4"/>
    <w:rsid w:val="00147707"/>
    <w:rsid w:val="001668DF"/>
    <w:rsid w:val="00192F10"/>
    <w:rsid w:val="001A3E8E"/>
    <w:rsid w:val="001B0F30"/>
    <w:rsid w:val="001C33D1"/>
    <w:rsid w:val="001F266E"/>
    <w:rsid w:val="00223910"/>
    <w:rsid w:val="0022707B"/>
    <w:rsid w:val="00234E11"/>
    <w:rsid w:val="00260D4E"/>
    <w:rsid w:val="00262076"/>
    <w:rsid w:val="00277C7C"/>
    <w:rsid w:val="002837FC"/>
    <w:rsid w:val="002B66D9"/>
    <w:rsid w:val="002E0F37"/>
    <w:rsid w:val="00316FB7"/>
    <w:rsid w:val="00322E97"/>
    <w:rsid w:val="0035533A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0949"/>
    <w:rsid w:val="005E238A"/>
    <w:rsid w:val="00600FCD"/>
    <w:rsid w:val="006049CC"/>
    <w:rsid w:val="00617E21"/>
    <w:rsid w:val="006375BB"/>
    <w:rsid w:val="00675FB8"/>
    <w:rsid w:val="00683EAE"/>
    <w:rsid w:val="0069131F"/>
    <w:rsid w:val="006A5176"/>
    <w:rsid w:val="006B1F43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23E6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60A22"/>
    <w:rsid w:val="00A81E37"/>
    <w:rsid w:val="00AA3A1F"/>
    <w:rsid w:val="00AB0A8D"/>
    <w:rsid w:val="00AD4691"/>
    <w:rsid w:val="00AE4C3F"/>
    <w:rsid w:val="00AE51EA"/>
    <w:rsid w:val="00AE7DF3"/>
    <w:rsid w:val="00B04AD0"/>
    <w:rsid w:val="00B1630D"/>
    <w:rsid w:val="00B200E3"/>
    <w:rsid w:val="00B226B6"/>
    <w:rsid w:val="00B264AD"/>
    <w:rsid w:val="00B6506A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2DE"/>
    <w:rsid w:val="00C86DA9"/>
    <w:rsid w:val="00C91715"/>
    <w:rsid w:val="00CD6439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63201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5B3C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4</Words>
  <Characters>5576</Characters>
  <Application>Microsoft Office Word</Application>
  <DocSecurity>0</DocSecurity>
  <Lines>107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7T17:15:00Z</dcterms:created>
  <dcterms:modified xsi:type="dcterms:W3CDTF">2023-08-16T11:23:00Z</dcterms:modified>
</cp:coreProperties>
</file>